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D781D" w14:textId="7F4172B4" w:rsidR="00FE2E28" w:rsidRDefault="009E42FC">
      <w:r>
        <w:t>Exercise 1:</w:t>
      </w:r>
    </w:p>
    <w:p w14:paraId="331CD985" w14:textId="4CBAF88C" w:rsidR="009E42FC" w:rsidRDefault="009E42FC" w:rsidP="00136D01">
      <w:pPr>
        <w:pStyle w:val="ListParagraph"/>
        <w:numPr>
          <w:ilvl w:val="0"/>
          <w:numId w:val="3"/>
        </w:numPr>
      </w:pPr>
      <w:r>
        <w:t>Colors I will be using are:</w:t>
      </w:r>
    </w:p>
    <w:p w14:paraId="56E7A60D" w14:textId="477D6C15" w:rsidR="009E42FC" w:rsidRDefault="00762868" w:rsidP="009E42FC">
      <w:pPr>
        <w:pStyle w:val="ListParagraph"/>
        <w:numPr>
          <w:ilvl w:val="0"/>
          <w:numId w:val="2"/>
        </w:numPr>
      </w:pPr>
      <w:proofErr w:type="gramStart"/>
      <w:r>
        <w:t>Brown ”</w:t>
      </w:r>
      <w:proofErr w:type="gramEnd"/>
      <w:r w:rsidR="00431D51" w:rsidRPr="00431D51">
        <w:t>#333</w:t>
      </w:r>
      <w:r w:rsidR="003C04C2">
        <w:t>”</w:t>
      </w:r>
      <w:r>
        <w:t>.</w:t>
      </w:r>
    </w:p>
    <w:p w14:paraId="0931DCBA" w14:textId="6AC327A4" w:rsidR="00431D51" w:rsidRDefault="00431D51" w:rsidP="009E42FC">
      <w:pPr>
        <w:pStyle w:val="ListParagraph"/>
        <w:numPr>
          <w:ilvl w:val="0"/>
          <w:numId w:val="2"/>
        </w:numPr>
      </w:pPr>
      <w:r>
        <w:t>Black</w:t>
      </w:r>
      <w:r w:rsidR="003C04C2">
        <w:t xml:space="preserve"> “</w:t>
      </w:r>
      <w:proofErr w:type="spellStart"/>
      <w:proofErr w:type="gramStart"/>
      <w:r w:rsidR="003C04C2" w:rsidRPr="003C04C2">
        <w:t>rgb</w:t>
      </w:r>
      <w:proofErr w:type="spellEnd"/>
      <w:r w:rsidR="003C04C2" w:rsidRPr="003C04C2">
        <w:t>(</w:t>
      </w:r>
      <w:proofErr w:type="gramEnd"/>
      <w:r w:rsidR="003C04C2" w:rsidRPr="003C04C2">
        <w:t>0, 0, 0)</w:t>
      </w:r>
      <w:r w:rsidR="003C04C2">
        <w:t>”</w:t>
      </w:r>
      <w:r w:rsidR="00762868">
        <w:t>.</w:t>
      </w:r>
    </w:p>
    <w:p w14:paraId="317A8EE5" w14:textId="6B65C046" w:rsidR="00136D01" w:rsidRDefault="00EB332B" w:rsidP="00136D01">
      <w:pPr>
        <w:pStyle w:val="ListParagraph"/>
        <w:numPr>
          <w:ilvl w:val="0"/>
          <w:numId w:val="2"/>
        </w:numPr>
      </w:pPr>
      <w:r>
        <w:t>Blue “</w:t>
      </w:r>
      <w:r w:rsidRPr="00EB332B">
        <w:t>#007bff</w:t>
      </w:r>
      <w:r>
        <w:t>”</w:t>
      </w:r>
      <w:r w:rsidR="00136D01">
        <w:t>.</w:t>
      </w:r>
    </w:p>
    <w:p w14:paraId="6D864FF0" w14:textId="12BD9A04" w:rsidR="001E0BA1" w:rsidRDefault="001E0BA1" w:rsidP="00136D01">
      <w:pPr>
        <w:pStyle w:val="ListParagraph"/>
        <w:numPr>
          <w:ilvl w:val="0"/>
          <w:numId w:val="2"/>
        </w:numPr>
      </w:pPr>
      <w:r>
        <w:t>Green</w:t>
      </w:r>
      <w:r w:rsidR="00A104F7">
        <w:t>.</w:t>
      </w:r>
    </w:p>
    <w:p w14:paraId="02A25EAE" w14:textId="6E1FDCA2" w:rsidR="00A104F7" w:rsidRDefault="00A104F7" w:rsidP="00136D01">
      <w:pPr>
        <w:pStyle w:val="ListParagraph"/>
        <w:numPr>
          <w:ilvl w:val="0"/>
          <w:numId w:val="2"/>
        </w:numPr>
      </w:pPr>
      <w:r>
        <w:t>Red gold.</w:t>
      </w:r>
    </w:p>
    <w:p w14:paraId="49F8D894" w14:textId="77777777" w:rsidR="00232EC2" w:rsidRDefault="00232EC2" w:rsidP="00232EC2"/>
    <w:p w14:paraId="1F69926A" w14:textId="333D20F1" w:rsidR="00136D01" w:rsidRDefault="00A104F7" w:rsidP="00136D01">
      <w:pPr>
        <w:pStyle w:val="ListParagraph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673FFB5" wp14:editId="484C2A54">
            <wp:simplePos x="0" y="0"/>
            <wp:positionH relativeFrom="margin">
              <wp:align>right</wp:align>
            </wp:positionH>
            <wp:positionV relativeFrom="paragraph">
              <wp:posOffset>307340</wp:posOffset>
            </wp:positionV>
            <wp:extent cx="1517015" cy="1517015"/>
            <wp:effectExtent l="0" t="0" r="6985" b="6985"/>
            <wp:wrapSquare wrapText="bothSides"/>
            <wp:docPr id="1032000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000884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015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85F">
        <w:t>Images examples that are used in my website:</w:t>
      </w:r>
    </w:p>
    <w:p w14:paraId="649BD950" w14:textId="44E2B525" w:rsidR="00F003E4" w:rsidRPr="00F003E4" w:rsidRDefault="00A104F7" w:rsidP="00A104F7">
      <w:r>
        <w:rPr>
          <w:noProof/>
        </w:rPr>
        <w:drawing>
          <wp:anchor distT="0" distB="0" distL="114300" distR="114300" simplePos="0" relativeHeight="251659264" behindDoc="0" locked="0" layoutInCell="1" allowOverlap="1" wp14:anchorId="3C3D7779" wp14:editId="20E44C41">
            <wp:simplePos x="0" y="0"/>
            <wp:positionH relativeFrom="column">
              <wp:posOffset>2850572</wp:posOffset>
            </wp:positionH>
            <wp:positionV relativeFrom="paragraph">
              <wp:posOffset>39313</wp:posOffset>
            </wp:positionV>
            <wp:extent cx="1562100" cy="1466850"/>
            <wp:effectExtent l="0" t="0" r="0" b="0"/>
            <wp:wrapSquare wrapText="bothSides"/>
            <wp:docPr id="2" name="Picture 2" descr="Cov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ver 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85F">
        <w:rPr>
          <w:noProof/>
        </w:rPr>
        <w:drawing>
          <wp:anchor distT="0" distB="0" distL="114300" distR="114300" simplePos="0" relativeHeight="251658240" behindDoc="0" locked="0" layoutInCell="1" allowOverlap="1" wp14:anchorId="2FC1F3A3" wp14:editId="5EC11568">
            <wp:simplePos x="0" y="0"/>
            <wp:positionH relativeFrom="column">
              <wp:posOffset>174336</wp:posOffset>
            </wp:positionH>
            <wp:positionV relativeFrom="paragraph">
              <wp:posOffset>13912</wp:posOffset>
            </wp:positionV>
            <wp:extent cx="2660650" cy="1497330"/>
            <wp:effectExtent l="0" t="0" r="6350" b="7620"/>
            <wp:wrapSquare wrapText="bothSides"/>
            <wp:docPr id="1" name="Picture 1" descr="Computer Scien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Science Imag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0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AD626" w14:textId="781B6316" w:rsidR="00F003E4" w:rsidRDefault="00F003E4" w:rsidP="00F003E4"/>
    <w:p w14:paraId="55D27091" w14:textId="6EA46118" w:rsidR="00F003E4" w:rsidRDefault="00F003E4" w:rsidP="00F003E4">
      <w:pPr>
        <w:pStyle w:val="ListParagraph"/>
        <w:numPr>
          <w:ilvl w:val="0"/>
          <w:numId w:val="3"/>
        </w:numPr>
        <w:tabs>
          <w:tab w:val="left" w:pos="1600"/>
        </w:tabs>
      </w:pPr>
      <w:r>
        <w:t>Fonts that are used in my website:</w:t>
      </w:r>
    </w:p>
    <w:p w14:paraId="7DC2AF84" w14:textId="5ACA55E3" w:rsidR="00F003E4" w:rsidRDefault="00F003E4" w:rsidP="00F003E4">
      <w:pPr>
        <w:pStyle w:val="ListParagraph"/>
        <w:numPr>
          <w:ilvl w:val="1"/>
          <w:numId w:val="3"/>
        </w:numPr>
        <w:tabs>
          <w:tab w:val="left" w:pos="1600"/>
        </w:tabs>
      </w:pPr>
      <w:r w:rsidRPr="00F003E4">
        <w:t>Arial, sans-serif</w:t>
      </w:r>
    </w:p>
    <w:p w14:paraId="6FF771E9" w14:textId="43853003" w:rsidR="00232EC2" w:rsidRDefault="00232EC2" w:rsidP="00232EC2">
      <w:pPr>
        <w:tabs>
          <w:tab w:val="left" w:pos="1600"/>
        </w:tabs>
      </w:pPr>
    </w:p>
    <w:p w14:paraId="09356949" w14:textId="4F0DCEA9" w:rsidR="0049293E" w:rsidRDefault="00311890" w:rsidP="0049293E">
      <w:pPr>
        <w:pStyle w:val="ListParagraph"/>
        <w:numPr>
          <w:ilvl w:val="0"/>
          <w:numId w:val="3"/>
        </w:numPr>
        <w:tabs>
          <w:tab w:val="left" w:pos="1600"/>
        </w:tabs>
      </w:pPr>
      <w:r>
        <w:t xml:space="preserve">Font </w:t>
      </w:r>
      <w:r w:rsidR="00A752F7">
        <w:t>color</w:t>
      </w:r>
      <w:r>
        <w:t>:</w:t>
      </w:r>
    </w:p>
    <w:p w14:paraId="6E7B9F1E" w14:textId="169CA2F0" w:rsidR="00857B5A" w:rsidRDefault="00311890" w:rsidP="00857B5A">
      <w:pPr>
        <w:pStyle w:val="ListParagraph"/>
        <w:numPr>
          <w:ilvl w:val="1"/>
          <w:numId w:val="3"/>
        </w:numPr>
        <w:tabs>
          <w:tab w:val="left" w:pos="1600"/>
        </w:tabs>
      </w:pPr>
      <w:proofErr w:type="gramStart"/>
      <w:r>
        <w:t>White</w:t>
      </w:r>
      <w:r w:rsidR="00A752F7">
        <w:t xml:space="preserve"> ”</w:t>
      </w:r>
      <w:proofErr w:type="spellStart"/>
      <w:r w:rsidR="00A752F7" w:rsidRPr="00A752F7">
        <w:t>rgb</w:t>
      </w:r>
      <w:proofErr w:type="spellEnd"/>
      <w:proofErr w:type="gramEnd"/>
      <w:r w:rsidR="00A752F7" w:rsidRPr="00A752F7">
        <w:t>(255, 255, 255)</w:t>
      </w:r>
      <w:r w:rsidR="00A752F7">
        <w:t>”</w:t>
      </w:r>
      <w:r w:rsidR="00857B5A">
        <w:t xml:space="preserve"> </w:t>
      </w:r>
    </w:p>
    <w:p w14:paraId="00FE67B6" w14:textId="77777777" w:rsidR="00F003E4" w:rsidRPr="00F003E4" w:rsidRDefault="00F003E4" w:rsidP="00F003E4">
      <w:pPr>
        <w:tabs>
          <w:tab w:val="left" w:pos="1600"/>
        </w:tabs>
      </w:pPr>
    </w:p>
    <w:sectPr w:rsidR="00F003E4" w:rsidRPr="00F00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20597"/>
    <w:multiLevelType w:val="hybridMultilevel"/>
    <w:tmpl w:val="A53A33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86A32"/>
    <w:multiLevelType w:val="hybridMultilevel"/>
    <w:tmpl w:val="CF1AB278"/>
    <w:lvl w:ilvl="0" w:tplc="91C6F65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D0D692B"/>
    <w:multiLevelType w:val="hybridMultilevel"/>
    <w:tmpl w:val="07CC903A"/>
    <w:lvl w:ilvl="0" w:tplc="443402C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8919370">
    <w:abstractNumId w:val="1"/>
  </w:num>
  <w:num w:numId="2" w16cid:durableId="343358465">
    <w:abstractNumId w:val="2"/>
  </w:num>
  <w:num w:numId="3" w16cid:durableId="1478718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MTQwsDA3NjU3sDRU0lEKTi0uzszPAykwrgUAgOyqriwAAAA="/>
  </w:docVars>
  <w:rsids>
    <w:rsidRoot w:val="00155945"/>
    <w:rsid w:val="00136D01"/>
    <w:rsid w:val="00155945"/>
    <w:rsid w:val="001E0BA1"/>
    <w:rsid w:val="00232EC2"/>
    <w:rsid w:val="00311890"/>
    <w:rsid w:val="003C04C2"/>
    <w:rsid w:val="00431D51"/>
    <w:rsid w:val="0049293E"/>
    <w:rsid w:val="0076085F"/>
    <w:rsid w:val="00762868"/>
    <w:rsid w:val="00857B5A"/>
    <w:rsid w:val="009E42FC"/>
    <w:rsid w:val="00A104F7"/>
    <w:rsid w:val="00A752F7"/>
    <w:rsid w:val="00EB332B"/>
    <w:rsid w:val="00F003E4"/>
    <w:rsid w:val="00FE2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3CF7B"/>
  <w15:chartTrackingRefBased/>
  <w15:docId w15:val="{AD7955CD-AC99-408F-A41B-5125974A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0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3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7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1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D SAMI ALABADLLAH</dc:creator>
  <cp:keywords/>
  <dc:description/>
  <cp:lastModifiedBy>ZAHID SAMI ALABADLLAH</cp:lastModifiedBy>
  <cp:revision>16</cp:revision>
  <dcterms:created xsi:type="dcterms:W3CDTF">2023-09-17T16:16:00Z</dcterms:created>
  <dcterms:modified xsi:type="dcterms:W3CDTF">2023-09-17T17:55:00Z</dcterms:modified>
</cp:coreProperties>
</file>